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7273E" w14:textId="77777777" w:rsidR="00D669EC" w:rsidRPr="00D669EC" w:rsidRDefault="00F55EC8" w:rsidP="00EE33EF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Cs/>
          <w:u w:val="single"/>
        </w:rPr>
      </w:pPr>
      <w:r>
        <w:rPr>
          <w:rFonts w:ascii="Times New Roman" w:eastAsia="Times New Roman" w:hAnsi="Times New Roman" w:cs="Times New Roman"/>
          <w:bCs/>
          <w:u w:val="single"/>
        </w:rPr>
        <w:t>U</w:t>
      </w:r>
      <w:r w:rsidR="00D669EC" w:rsidRPr="00D669EC">
        <w:rPr>
          <w:rFonts w:ascii="Times New Roman" w:eastAsia="Times New Roman" w:hAnsi="Times New Roman" w:cs="Times New Roman"/>
          <w:bCs/>
          <w:u w:val="single"/>
        </w:rPr>
        <w:t>NIVERSITY OF CENTRAL PUNJAB</w:t>
      </w:r>
    </w:p>
    <w:p w14:paraId="36F936DD" w14:textId="77777777" w:rsidR="00D669EC" w:rsidRPr="00D669EC" w:rsidRDefault="00D669EC" w:rsidP="00EE33EF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Cs/>
        </w:rPr>
      </w:pPr>
      <w:r w:rsidRPr="00D669EC">
        <w:rPr>
          <w:rFonts w:ascii="Times New Roman" w:eastAsia="Times New Roman" w:hAnsi="Times New Roman" w:cs="Times New Roman"/>
          <w:bCs/>
        </w:rPr>
        <w:t>(Faculty of IT)</w:t>
      </w:r>
    </w:p>
    <w:p w14:paraId="11BA7EC0" w14:textId="1DA8DB7F" w:rsidR="00D669EC" w:rsidRDefault="00D669EC" w:rsidP="00EE33EF">
      <w:pPr>
        <w:keepNext/>
        <w:spacing w:before="120"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</w:rPr>
      </w:pPr>
      <w:r w:rsidRPr="00F55EC8">
        <w:rPr>
          <w:rFonts w:ascii="Times New Roman" w:eastAsia="Times New Roman" w:hAnsi="Times New Roman" w:cs="Times New Roman"/>
          <w:b/>
          <w:bCs/>
        </w:rPr>
        <w:t>Computer Communications and Networks (CCN)</w:t>
      </w:r>
    </w:p>
    <w:p w14:paraId="71F95FE4" w14:textId="60AD6399" w:rsidR="00CF7A8F" w:rsidRPr="00F55EC8" w:rsidRDefault="00CF7A8F" w:rsidP="00EE33EF">
      <w:pPr>
        <w:keepNext/>
        <w:spacing w:before="120"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</w:rPr>
      </w:pPr>
    </w:p>
    <w:p w14:paraId="3A9D43A6" w14:textId="02CCEAD7" w:rsidR="00D669EC" w:rsidRPr="00EE33EF" w:rsidRDefault="00D669EC" w:rsidP="00EE33EF">
      <w:pPr>
        <w:keepNext/>
        <w:spacing w:before="120" w:after="0" w:line="240" w:lineRule="auto"/>
        <w:outlineLvl w:val="0"/>
        <w:rPr>
          <w:rFonts w:ascii="Times New Roman" w:eastAsia="Times New Roman" w:hAnsi="Times New Roman" w:cs="Times New Roman"/>
          <w:b/>
          <w:bCs/>
        </w:rPr>
      </w:pPr>
      <w:r w:rsidRPr="00EE33EF">
        <w:rPr>
          <w:rFonts w:ascii="Times New Roman" w:eastAsia="Times New Roman" w:hAnsi="Times New Roman" w:cs="Times New Roman"/>
          <w:b/>
          <w:bCs/>
          <w:u w:val="single"/>
        </w:rPr>
        <w:t>Assignment No 1</w:t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="0060780C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>Date</w:t>
      </w:r>
      <w:r w:rsidR="00F55EC8" w:rsidRPr="00EE33EF">
        <w:rPr>
          <w:rFonts w:ascii="Times New Roman" w:eastAsia="Times New Roman" w:hAnsi="Times New Roman" w:cs="Times New Roman"/>
          <w:b/>
          <w:bCs/>
        </w:rPr>
        <w:tab/>
      </w:r>
      <w:r w:rsidR="00506DE0">
        <w:rPr>
          <w:rFonts w:ascii="Times New Roman" w:eastAsia="Times New Roman" w:hAnsi="Times New Roman" w:cs="Times New Roman"/>
          <w:b/>
          <w:bCs/>
        </w:rPr>
        <w:t xml:space="preserve"> </w:t>
      </w:r>
      <w:proofErr w:type="gramStart"/>
      <w:r w:rsidR="00506DE0">
        <w:rPr>
          <w:rFonts w:ascii="Times New Roman" w:eastAsia="Times New Roman" w:hAnsi="Times New Roman" w:cs="Times New Roman"/>
          <w:b/>
          <w:bCs/>
        </w:rPr>
        <w:t xml:space="preserve">  </w:t>
      </w:r>
      <w:r w:rsidR="00002B8C">
        <w:rPr>
          <w:rFonts w:ascii="Times New Roman" w:eastAsia="Times New Roman" w:hAnsi="Times New Roman" w:cs="Times New Roman"/>
          <w:b/>
          <w:bCs/>
        </w:rPr>
        <w:t>:</w:t>
      </w:r>
      <w:proofErr w:type="gramEnd"/>
      <w:r w:rsidRPr="00EE33EF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3E38FE1D" w14:textId="1E0C090E" w:rsidR="00D669EC" w:rsidRPr="00D669EC" w:rsidRDefault="00D669EC" w:rsidP="00EE33EF">
      <w:pPr>
        <w:keepNext/>
        <w:spacing w:before="120" w:after="0" w:line="240" w:lineRule="auto"/>
        <w:outlineLvl w:val="0"/>
        <w:rPr>
          <w:rFonts w:ascii="Times New Roman" w:eastAsia="Times New Roman" w:hAnsi="Times New Roman" w:cs="Times New Roman"/>
          <w:bCs/>
          <w:u w:val="single"/>
        </w:rPr>
      </w:pPr>
      <w:r w:rsidRPr="00EE33EF">
        <w:rPr>
          <w:rFonts w:ascii="Times New Roman" w:eastAsia="Times New Roman" w:hAnsi="Times New Roman" w:cs="Times New Roman"/>
          <w:b/>
          <w:bCs/>
          <w:u w:val="single"/>
        </w:rPr>
        <w:t xml:space="preserve">Total </w:t>
      </w:r>
      <w:r w:rsidR="001A6280" w:rsidRPr="00EE33EF">
        <w:rPr>
          <w:rFonts w:ascii="Times New Roman" w:eastAsia="Times New Roman" w:hAnsi="Times New Roman" w:cs="Times New Roman"/>
          <w:b/>
          <w:bCs/>
          <w:u w:val="single"/>
        </w:rPr>
        <w:t>Marks:</w:t>
      </w:r>
      <w:r w:rsidRPr="00EE33EF">
        <w:rPr>
          <w:rFonts w:ascii="Times New Roman" w:eastAsia="Times New Roman" w:hAnsi="Times New Roman" w:cs="Times New Roman"/>
          <w:b/>
          <w:bCs/>
          <w:u w:val="single"/>
        </w:rPr>
        <w:t xml:space="preserve"> </w:t>
      </w:r>
      <w:r w:rsidRPr="00D669EC">
        <w:rPr>
          <w:rFonts w:ascii="Times New Roman" w:eastAsia="Times New Roman" w:hAnsi="Times New Roman" w:cs="Times New Roman"/>
          <w:bCs/>
          <w:u w:val="single"/>
        </w:rPr>
        <w:tab/>
      </w:r>
      <w:r w:rsidRPr="00D669EC">
        <w:rPr>
          <w:rFonts w:ascii="Times New Roman" w:eastAsia="Times New Roman" w:hAnsi="Times New Roman" w:cs="Times New Roman"/>
          <w:bCs/>
          <w:u w:val="single"/>
        </w:rPr>
        <w:tab/>
      </w:r>
      <w:r w:rsidRPr="00D669EC">
        <w:rPr>
          <w:rFonts w:ascii="Times New Roman" w:eastAsia="Times New Roman" w:hAnsi="Times New Roman" w:cs="Times New Roman"/>
          <w:bCs/>
          <w:u w:val="single"/>
        </w:rPr>
        <w:tab/>
      </w:r>
      <w:r w:rsidRPr="00D669EC">
        <w:rPr>
          <w:rFonts w:ascii="Times New Roman" w:eastAsia="Times New Roman" w:hAnsi="Times New Roman" w:cs="Times New Roman"/>
          <w:bCs/>
          <w:u w:val="single"/>
        </w:rPr>
        <w:tab/>
      </w:r>
      <w:r w:rsidRPr="00D669EC">
        <w:rPr>
          <w:rFonts w:ascii="Times New Roman" w:eastAsia="Times New Roman" w:hAnsi="Times New Roman" w:cs="Times New Roman"/>
          <w:bCs/>
          <w:u w:val="single"/>
        </w:rPr>
        <w:tab/>
      </w:r>
      <w:r w:rsidRPr="001A6280">
        <w:rPr>
          <w:rFonts w:ascii="Times New Roman" w:eastAsia="Times New Roman" w:hAnsi="Times New Roman" w:cs="Times New Roman"/>
          <w:bCs/>
          <w:u w:val="single"/>
        </w:rPr>
        <w:tab/>
      </w:r>
      <w:r w:rsidRPr="001A6280">
        <w:rPr>
          <w:rFonts w:ascii="Times New Roman" w:eastAsia="Times New Roman" w:hAnsi="Times New Roman" w:cs="Times New Roman"/>
          <w:bCs/>
          <w:u w:val="single"/>
        </w:rPr>
        <w:tab/>
      </w:r>
      <w:r w:rsidR="0060780C">
        <w:rPr>
          <w:rFonts w:ascii="Times New Roman" w:eastAsia="Times New Roman" w:hAnsi="Times New Roman" w:cs="Times New Roman"/>
          <w:bCs/>
          <w:u w:val="single"/>
        </w:rPr>
        <w:tab/>
      </w:r>
      <w:r w:rsidRPr="00EE33EF">
        <w:rPr>
          <w:rFonts w:ascii="Times New Roman" w:eastAsia="Times New Roman" w:hAnsi="Times New Roman" w:cs="Times New Roman"/>
          <w:b/>
          <w:bCs/>
          <w:u w:val="single"/>
        </w:rPr>
        <w:t xml:space="preserve">Due </w:t>
      </w:r>
      <w:proofErr w:type="gramStart"/>
      <w:r w:rsidR="00002B8C" w:rsidRPr="00EE33EF">
        <w:rPr>
          <w:rFonts w:ascii="Times New Roman" w:eastAsia="Times New Roman" w:hAnsi="Times New Roman" w:cs="Times New Roman"/>
          <w:b/>
          <w:bCs/>
          <w:u w:val="single"/>
        </w:rPr>
        <w:t>Date</w:t>
      </w:r>
      <w:r w:rsidR="00002B8C">
        <w:rPr>
          <w:rFonts w:ascii="Times New Roman" w:eastAsia="Times New Roman" w:hAnsi="Times New Roman" w:cs="Times New Roman"/>
          <w:b/>
          <w:bCs/>
          <w:u w:val="single"/>
        </w:rPr>
        <w:t xml:space="preserve"> :</w:t>
      </w:r>
      <w:proofErr w:type="gramEnd"/>
      <w:r w:rsidRPr="00EE33EF">
        <w:rPr>
          <w:rFonts w:ascii="Times New Roman" w:eastAsia="Times New Roman" w:hAnsi="Times New Roman" w:cs="Times New Roman"/>
          <w:b/>
          <w:bCs/>
          <w:u w:val="single"/>
        </w:rPr>
        <w:t xml:space="preserve"> </w:t>
      </w:r>
      <w:r w:rsidR="00CF7A8F">
        <w:rPr>
          <w:rFonts w:ascii="Times New Roman" w:eastAsia="Times New Roman" w:hAnsi="Times New Roman" w:cs="Times New Roman"/>
          <w:b/>
          <w:bCs/>
          <w:u w:val="single"/>
        </w:rPr>
        <w:t xml:space="preserve"> </w:t>
      </w:r>
    </w:p>
    <w:p w14:paraId="09DB1F9E" w14:textId="709A4FDF" w:rsidR="00356174" w:rsidRDefault="003D326A" w:rsidP="00167122">
      <w:pPr>
        <w:pStyle w:val="Default"/>
        <w:numPr>
          <w:ilvl w:val="0"/>
          <w:numId w:val="1"/>
        </w:numPr>
        <w:spacing w:before="240"/>
        <w:ind w:left="360"/>
        <w:jc w:val="both"/>
        <w:rPr>
          <w:rFonts w:asciiTheme="majorBidi" w:eastAsia="Times New Roman" w:hAnsiTheme="majorBidi" w:cstheme="majorBidi"/>
        </w:rPr>
      </w:pPr>
      <w:r w:rsidRPr="00167122">
        <w:rPr>
          <w:rFonts w:asciiTheme="majorBidi" w:eastAsia="Times New Roman" w:hAnsiTheme="majorBidi" w:cstheme="majorBidi"/>
        </w:rPr>
        <w:t>Under what conditions would circuit switching be a better network design than packet switching?</w:t>
      </w:r>
    </w:p>
    <w:p w14:paraId="3E472919" w14:textId="77777777" w:rsidR="0057060D" w:rsidRPr="0057060D" w:rsidRDefault="00B35092" w:rsidP="0057060D">
      <w:pPr>
        <w:pStyle w:val="Default"/>
        <w:numPr>
          <w:ilvl w:val="0"/>
          <w:numId w:val="1"/>
        </w:numPr>
        <w:spacing w:before="240"/>
        <w:ind w:left="360"/>
        <w:jc w:val="both"/>
        <w:rPr>
          <w:sz w:val="22"/>
          <w:szCs w:val="22"/>
        </w:rPr>
      </w:pPr>
      <w:r w:rsidRPr="0057060D">
        <w:rPr>
          <w:rFonts w:asciiTheme="majorBidi" w:eastAsia="Times New Roman" w:hAnsiTheme="majorBidi" w:cstheme="majorBidi"/>
        </w:rPr>
        <w:t>Draw the 5-layer Internet Architecture and name the major protocols used at different layers. Also, explain in your own words the major functions performed by each of the layers.</w:t>
      </w:r>
    </w:p>
    <w:p w14:paraId="22C50684" w14:textId="77777777" w:rsidR="0057060D" w:rsidRPr="0057060D" w:rsidRDefault="0057060D" w:rsidP="0057060D">
      <w:pPr>
        <w:pStyle w:val="Default"/>
        <w:numPr>
          <w:ilvl w:val="0"/>
          <w:numId w:val="1"/>
        </w:numPr>
        <w:spacing w:before="240"/>
        <w:ind w:left="360"/>
        <w:jc w:val="both"/>
        <w:rPr>
          <w:sz w:val="22"/>
          <w:szCs w:val="22"/>
        </w:rPr>
      </w:pPr>
      <w:r>
        <w:rPr>
          <w:rFonts w:asciiTheme="majorBidi" w:eastAsia="Times New Roman" w:hAnsiTheme="majorBidi" w:cstheme="majorBidi"/>
        </w:rPr>
        <w:t>Make at least 10 comparisons between OSI Model and TCP/IP.</w:t>
      </w:r>
    </w:p>
    <w:p w14:paraId="137A8C22" w14:textId="77777777" w:rsidR="0057060D" w:rsidRDefault="0057060D" w:rsidP="0057060D">
      <w:pPr>
        <w:pStyle w:val="Default"/>
        <w:numPr>
          <w:ilvl w:val="0"/>
          <w:numId w:val="1"/>
        </w:numPr>
        <w:spacing w:before="240"/>
        <w:ind w:left="360"/>
        <w:jc w:val="both"/>
        <w:rPr>
          <w:rFonts w:asciiTheme="majorBidi" w:eastAsia="Times New Roman" w:hAnsiTheme="majorBidi" w:cstheme="majorBidi"/>
        </w:rPr>
      </w:pPr>
      <w:r w:rsidRPr="0057060D">
        <w:rPr>
          <w:rFonts w:asciiTheme="majorBidi" w:eastAsia="Times New Roman" w:hAnsiTheme="majorBidi" w:cstheme="majorBidi"/>
        </w:rPr>
        <w:t>Compute delay involved to send 200 KB file from Host A to Host B. Propagation speed at each link is approximately 2x108 m/sec. Queuing delay at Router is 25 msec.</w:t>
      </w:r>
    </w:p>
    <w:p w14:paraId="013E937D" w14:textId="77BFD0FD" w:rsidR="0057060D" w:rsidRPr="0057060D" w:rsidRDefault="0061650C" w:rsidP="0057060D">
      <w:pPr>
        <w:pStyle w:val="Default"/>
        <w:spacing w:before="240"/>
        <w:ind w:left="720"/>
        <w:jc w:val="both"/>
        <w:rPr>
          <w:rFonts w:asciiTheme="majorBidi" w:eastAsia="Times New Roman" w:hAnsiTheme="majorBidi" w:cstheme="majorBidi"/>
        </w:rPr>
      </w:pPr>
      <w:r w:rsidRPr="0061650C">
        <w:rPr>
          <w:rFonts w:asciiTheme="majorBidi" w:eastAsia="Times New Roman" w:hAnsiTheme="majorBidi" w:cstheme="majorBidi"/>
          <w:noProof/>
          <w:lang w:val="en-PK"/>
        </w:rPr>
        <w:object w:dxaOrig="10520" w:dyaOrig="5520" w14:anchorId="14C16F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6pt;height:192pt;mso-width-percent:0;mso-height-percent:0;mso-width-percent:0;mso-height-percent:0" o:ole="">
            <v:imagedata r:id="rId5" o:title=""/>
          </v:shape>
          <o:OLEObject Type="Embed" ProgID="Unknown" ShapeID="_x0000_i1025" DrawAspect="Content" ObjectID="_1772786200" r:id="rId6"/>
        </w:object>
      </w:r>
    </w:p>
    <w:p w14:paraId="5F7EB787" w14:textId="11AC8708" w:rsidR="005D3204" w:rsidRPr="0057060D" w:rsidRDefault="00167122" w:rsidP="0057060D">
      <w:pPr>
        <w:pStyle w:val="Default"/>
        <w:spacing w:before="240"/>
        <w:jc w:val="both"/>
        <w:rPr>
          <w:sz w:val="22"/>
          <w:szCs w:val="22"/>
        </w:rPr>
      </w:pPr>
      <w:r w:rsidRPr="0057060D">
        <w:rPr>
          <w:rFonts w:asciiTheme="majorBidi" w:hAnsiTheme="majorBidi" w:cstheme="majorBidi"/>
        </w:rPr>
        <w:tab/>
      </w:r>
      <w:r w:rsidRPr="0057060D">
        <w:rPr>
          <w:rFonts w:asciiTheme="majorBidi" w:hAnsiTheme="majorBidi" w:cstheme="majorBidi"/>
        </w:rPr>
        <w:tab/>
      </w:r>
      <w:r w:rsidRPr="0057060D">
        <w:rPr>
          <w:rFonts w:asciiTheme="majorBidi" w:hAnsiTheme="majorBidi" w:cstheme="majorBidi"/>
        </w:rPr>
        <w:tab/>
      </w:r>
      <w:r w:rsidRPr="0057060D">
        <w:rPr>
          <w:rFonts w:asciiTheme="majorBidi" w:hAnsiTheme="majorBidi" w:cstheme="majorBidi"/>
        </w:rPr>
        <w:tab/>
      </w:r>
      <w:r w:rsidRPr="0057060D">
        <w:rPr>
          <w:rFonts w:asciiTheme="majorBidi" w:hAnsiTheme="majorBidi" w:cstheme="majorBidi"/>
        </w:rPr>
        <w:tab/>
      </w:r>
      <w:r w:rsidRPr="0057060D">
        <w:rPr>
          <w:rFonts w:asciiTheme="majorBidi" w:hAnsiTheme="majorBidi" w:cstheme="majorBidi"/>
        </w:rPr>
        <w:tab/>
      </w:r>
      <w:r w:rsidRPr="0057060D">
        <w:rPr>
          <w:rFonts w:asciiTheme="majorBidi" w:hAnsiTheme="majorBidi" w:cstheme="majorBidi"/>
        </w:rPr>
        <w:tab/>
      </w:r>
      <w:r w:rsidRPr="0057060D">
        <w:rPr>
          <w:rFonts w:asciiTheme="majorBidi" w:hAnsiTheme="majorBidi" w:cstheme="majorBidi"/>
        </w:rPr>
        <w:tab/>
      </w:r>
      <w:r w:rsidRPr="0057060D">
        <w:rPr>
          <w:rFonts w:asciiTheme="majorBidi" w:hAnsiTheme="majorBidi" w:cstheme="majorBidi"/>
        </w:rPr>
        <w:tab/>
      </w:r>
      <w:r w:rsidRPr="0057060D">
        <w:rPr>
          <w:rFonts w:asciiTheme="majorBidi" w:hAnsiTheme="majorBidi" w:cstheme="majorBidi"/>
        </w:rPr>
        <w:tab/>
      </w:r>
    </w:p>
    <w:p w14:paraId="4CC25180" w14:textId="77777777" w:rsidR="00297458" w:rsidRPr="00297458" w:rsidRDefault="00297458" w:rsidP="00EE33EF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i/>
          <w:u w:val="single"/>
        </w:rPr>
      </w:pPr>
      <w:r w:rsidRPr="00297458">
        <w:rPr>
          <w:rFonts w:ascii="Times New Roman" w:eastAsia="Times New Roman" w:hAnsi="Times New Roman" w:cs="Times New Roman"/>
          <w:b/>
          <w:i/>
          <w:u w:val="single"/>
        </w:rPr>
        <w:t>Assignment Guidelines:</w:t>
      </w:r>
    </w:p>
    <w:p w14:paraId="55BD6DC5" w14:textId="77777777" w:rsidR="00EE33EF" w:rsidRDefault="00297458" w:rsidP="00EE33EF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</w:rPr>
      </w:pPr>
      <w:r w:rsidRPr="00297458">
        <w:rPr>
          <w:rFonts w:ascii="Times New Roman" w:eastAsia="Times New Roman" w:hAnsi="Times New Roman" w:cs="Times New Roman"/>
          <w:i/>
        </w:rPr>
        <w:t xml:space="preserve">Assignment is to be done </w:t>
      </w:r>
      <w:r w:rsidRPr="00F13820">
        <w:rPr>
          <w:rFonts w:ascii="Times New Roman" w:eastAsia="Times New Roman" w:hAnsi="Times New Roman" w:cs="Times New Roman"/>
          <w:b/>
          <w:i/>
        </w:rPr>
        <w:t>individually</w:t>
      </w:r>
      <w:r w:rsidRPr="00297458">
        <w:rPr>
          <w:rFonts w:ascii="Times New Roman" w:eastAsia="Times New Roman" w:hAnsi="Times New Roman" w:cs="Times New Roman"/>
          <w:i/>
        </w:rPr>
        <w:t>.</w:t>
      </w:r>
    </w:p>
    <w:p w14:paraId="5F290956" w14:textId="130B866C" w:rsidR="00EE33EF" w:rsidRPr="00E82F4D" w:rsidRDefault="00E82F4D" w:rsidP="00EE33EF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color w:val="FF0000"/>
        </w:rPr>
      </w:pPr>
      <w:r w:rsidRPr="00E82F4D">
        <w:rPr>
          <w:rFonts w:ascii="Times New Roman" w:eastAsia="Times New Roman" w:hAnsi="Times New Roman" w:cs="Times New Roman"/>
          <w:b/>
          <w:i/>
          <w:color w:val="FF0000"/>
        </w:rPr>
        <w:t xml:space="preserve">Assignment should be </w:t>
      </w:r>
      <w:r w:rsidR="00E12543">
        <w:rPr>
          <w:rFonts w:ascii="Times New Roman" w:eastAsia="Times New Roman" w:hAnsi="Times New Roman" w:cs="Times New Roman"/>
          <w:b/>
          <w:i/>
          <w:color w:val="FF0000"/>
        </w:rPr>
        <w:t>handwritten</w:t>
      </w:r>
      <w:r w:rsidR="0057060D">
        <w:rPr>
          <w:rFonts w:ascii="Times New Roman" w:eastAsia="Times New Roman" w:hAnsi="Times New Roman" w:cs="Times New Roman"/>
          <w:b/>
          <w:i/>
          <w:color w:val="FF0000"/>
        </w:rPr>
        <w:t xml:space="preserve"> take pictures make pdf and submit on portal. Keep Hand written with yourself to be submitted in class.</w:t>
      </w:r>
    </w:p>
    <w:p w14:paraId="0425D9D3" w14:textId="77777777" w:rsidR="00EE33EF" w:rsidRDefault="00297458" w:rsidP="00872D03">
      <w:pPr>
        <w:tabs>
          <w:tab w:val="right" w:pos="10260"/>
        </w:tabs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</w:rPr>
      </w:pPr>
      <w:r w:rsidRPr="00297458">
        <w:rPr>
          <w:rFonts w:ascii="Times New Roman" w:eastAsia="Times New Roman" w:hAnsi="Times New Roman" w:cs="Times New Roman"/>
          <w:i/>
        </w:rPr>
        <w:t xml:space="preserve">The answers should be in your </w:t>
      </w:r>
      <w:r w:rsidRPr="00297458">
        <w:rPr>
          <w:rFonts w:ascii="Times New Roman" w:eastAsia="Times New Roman" w:hAnsi="Times New Roman" w:cs="Times New Roman"/>
          <w:b/>
          <w:i/>
        </w:rPr>
        <w:t>own words</w:t>
      </w:r>
      <w:r w:rsidRPr="00297458">
        <w:rPr>
          <w:rFonts w:ascii="Times New Roman" w:eastAsia="Times New Roman" w:hAnsi="Times New Roman" w:cs="Times New Roman"/>
          <w:i/>
        </w:rPr>
        <w:t xml:space="preserve">; there should be </w:t>
      </w:r>
      <w:r w:rsidRPr="00297458">
        <w:rPr>
          <w:rFonts w:ascii="Times New Roman" w:eastAsia="Times New Roman" w:hAnsi="Times New Roman" w:cs="Times New Roman"/>
          <w:b/>
          <w:i/>
        </w:rPr>
        <w:t>no copying</w:t>
      </w:r>
      <w:r w:rsidRPr="00297458">
        <w:rPr>
          <w:rFonts w:ascii="Times New Roman" w:eastAsia="Times New Roman" w:hAnsi="Times New Roman" w:cs="Times New Roman"/>
          <w:i/>
        </w:rPr>
        <w:t xml:space="preserve"> from any source.</w:t>
      </w:r>
      <w:r w:rsidR="00872D03">
        <w:rPr>
          <w:rFonts w:ascii="Times New Roman" w:eastAsia="Times New Roman" w:hAnsi="Times New Roman" w:cs="Times New Roman"/>
          <w:i/>
        </w:rPr>
        <w:tab/>
      </w:r>
    </w:p>
    <w:p w14:paraId="3B222375" w14:textId="77777777" w:rsidR="00EE33EF" w:rsidRDefault="00297458" w:rsidP="00EE33EF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</w:rPr>
      </w:pPr>
      <w:r w:rsidRPr="00297458">
        <w:rPr>
          <w:rFonts w:ascii="Times New Roman" w:eastAsia="Times New Roman" w:hAnsi="Times New Roman" w:cs="Times New Roman"/>
          <w:i/>
        </w:rPr>
        <w:t>The neatness of the assignment will also carry marks.</w:t>
      </w:r>
    </w:p>
    <w:p w14:paraId="27B71500" w14:textId="77777777" w:rsidR="00297458" w:rsidRPr="00297458" w:rsidRDefault="00297458" w:rsidP="00EE33EF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</w:rPr>
      </w:pPr>
      <w:r w:rsidRPr="00FC1D83">
        <w:rPr>
          <w:rFonts w:ascii="Times New Roman" w:eastAsia="Times New Roman" w:hAnsi="Times New Roman" w:cs="Times New Roman"/>
          <w:i/>
        </w:rPr>
        <w:t>Assignments will</w:t>
      </w:r>
      <w:r w:rsidR="00FC1D83">
        <w:rPr>
          <w:rFonts w:ascii="Times New Roman" w:eastAsia="Times New Roman" w:hAnsi="Times New Roman" w:cs="Times New Roman"/>
          <w:b/>
          <w:i/>
        </w:rPr>
        <w:t xml:space="preserve"> NOT</w:t>
      </w:r>
      <w:r w:rsidRPr="00F13820">
        <w:rPr>
          <w:rFonts w:ascii="Times New Roman" w:eastAsia="Times New Roman" w:hAnsi="Times New Roman" w:cs="Times New Roman"/>
          <w:b/>
          <w:i/>
        </w:rPr>
        <w:t xml:space="preserve"> be accepted after the due date. </w:t>
      </w:r>
    </w:p>
    <w:p w14:paraId="35AD5E24" w14:textId="3C309E7F" w:rsidR="00297458" w:rsidRPr="00FC1D83" w:rsidRDefault="00297458" w:rsidP="00FC1D83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</w:rPr>
      </w:pPr>
    </w:p>
    <w:sectPr w:rsidR="00297458" w:rsidRPr="00FC1D83" w:rsidSect="002F401B">
      <w:pgSz w:w="12240" w:h="15840"/>
      <w:pgMar w:top="270" w:right="900" w:bottom="45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91AD6"/>
    <w:multiLevelType w:val="multilevel"/>
    <w:tmpl w:val="6026E62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BB0211D"/>
    <w:multiLevelType w:val="hybridMultilevel"/>
    <w:tmpl w:val="FA2CEB5C"/>
    <w:lvl w:ilvl="0" w:tplc="30FE03A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8D1F21"/>
    <w:multiLevelType w:val="hybridMultilevel"/>
    <w:tmpl w:val="B6263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C352C"/>
    <w:multiLevelType w:val="multilevel"/>
    <w:tmpl w:val="49583E9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E449F5"/>
    <w:multiLevelType w:val="hybridMultilevel"/>
    <w:tmpl w:val="16B2F25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37235"/>
    <w:multiLevelType w:val="hybridMultilevel"/>
    <w:tmpl w:val="4E7C4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1230C"/>
    <w:multiLevelType w:val="hybridMultilevel"/>
    <w:tmpl w:val="8112ECDC"/>
    <w:lvl w:ilvl="0" w:tplc="74EA90D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64514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E2C09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00312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0070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18A90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F0FB2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84D86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467AD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E3191"/>
    <w:multiLevelType w:val="hybridMultilevel"/>
    <w:tmpl w:val="7ACA2EA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B12E3"/>
    <w:multiLevelType w:val="hybridMultilevel"/>
    <w:tmpl w:val="748EE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802B7A"/>
    <w:multiLevelType w:val="hybridMultilevel"/>
    <w:tmpl w:val="EAAEA0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3506B"/>
    <w:multiLevelType w:val="hybridMultilevel"/>
    <w:tmpl w:val="C85AC712"/>
    <w:lvl w:ilvl="0" w:tplc="980C9374">
      <w:start w:val="1"/>
      <w:numFmt w:val="lowerLetter"/>
      <w:lvlText w:val="%1."/>
      <w:lvlJc w:val="left"/>
      <w:pPr>
        <w:ind w:left="1080" w:hanging="360"/>
      </w:pPr>
      <w:rPr>
        <w:rFonts w:asciiTheme="majorBidi" w:eastAsia="Times New Roman" w:hAnsiTheme="majorBidi" w:cstheme="majorBidi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EA7378"/>
    <w:multiLevelType w:val="multilevel"/>
    <w:tmpl w:val="365CC07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4370D4B"/>
    <w:multiLevelType w:val="hybridMultilevel"/>
    <w:tmpl w:val="DBD8A074"/>
    <w:lvl w:ilvl="0" w:tplc="30FE03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92A80"/>
    <w:multiLevelType w:val="hybridMultilevel"/>
    <w:tmpl w:val="8CAAC87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51A5B1D"/>
    <w:multiLevelType w:val="hybridMultilevel"/>
    <w:tmpl w:val="8F1A60C8"/>
    <w:lvl w:ilvl="0" w:tplc="5E1A7B2E">
      <w:start w:val="1"/>
      <w:numFmt w:val="decimal"/>
      <w:lvlText w:val="%1-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66B61AC"/>
    <w:multiLevelType w:val="multilevel"/>
    <w:tmpl w:val="90BC1E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67F90A75"/>
    <w:multiLevelType w:val="hybridMultilevel"/>
    <w:tmpl w:val="9B70AEEC"/>
    <w:lvl w:ilvl="0" w:tplc="96BE7BD2">
      <w:start w:val="1"/>
      <w:numFmt w:val="lowerRoman"/>
      <w:lvlText w:val="%1.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76B25A93"/>
    <w:multiLevelType w:val="hybridMultilevel"/>
    <w:tmpl w:val="2412438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58493662">
    <w:abstractNumId w:val="9"/>
  </w:num>
  <w:num w:numId="2" w16cid:durableId="1590625161">
    <w:abstractNumId w:val="16"/>
  </w:num>
  <w:num w:numId="3" w16cid:durableId="1603370737">
    <w:abstractNumId w:val="17"/>
  </w:num>
  <w:num w:numId="4" w16cid:durableId="1215697794">
    <w:abstractNumId w:val="4"/>
  </w:num>
  <w:num w:numId="5" w16cid:durableId="1972980859">
    <w:abstractNumId w:val="7"/>
  </w:num>
  <w:num w:numId="6" w16cid:durableId="1450903275">
    <w:abstractNumId w:val="12"/>
  </w:num>
  <w:num w:numId="7" w16cid:durableId="1859151290">
    <w:abstractNumId w:val="1"/>
  </w:num>
  <w:num w:numId="8" w16cid:durableId="297808108">
    <w:abstractNumId w:val="14"/>
  </w:num>
  <w:num w:numId="9" w16cid:durableId="647711701">
    <w:abstractNumId w:val="6"/>
  </w:num>
  <w:num w:numId="10" w16cid:durableId="415052178">
    <w:abstractNumId w:val="0"/>
  </w:num>
  <w:num w:numId="11" w16cid:durableId="2144274529">
    <w:abstractNumId w:val="15"/>
  </w:num>
  <w:num w:numId="12" w16cid:durableId="1216549606">
    <w:abstractNumId w:val="3"/>
  </w:num>
  <w:num w:numId="13" w16cid:durableId="320276340">
    <w:abstractNumId w:val="11"/>
  </w:num>
  <w:num w:numId="14" w16cid:durableId="880358486">
    <w:abstractNumId w:val="5"/>
  </w:num>
  <w:num w:numId="15" w16cid:durableId="17197019">
    <w:abstractNumId w:val="2"/>
  </w:num>
  <w:num w:numId="16" w16cid:durableId="1957784907">
    <w:abstractNumId w:val="13"/>
  </w:num>
  <w:num w:numId="17" w16cid:durableId="969016346">
    <w:abstractNumId w:val="10"/>
  </w:num>
  <w:num w:numId="18" w16cid:durableId="18026524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jUxszQ3NjOzMDVQ0lEKTi0uzszPAykwrAUAW5N4WywAAAA="/>
  </w:docVars>
  <w:rsids>
    <w:rsidRoot w:val="00E074B8"/>
    <w:rsid w:val="00001862"/>
    <w:rsid w:val="00002B8C"/>
    <w:rsid w:val="000356CE"/>
    <w:rsid w:val="000B0F20"/>
    <w:rsid w:val="001036AF"/>
    <w:rsid w:val="00136CA3"/>
    <w:rsid w:val="00162374"/>
    <w:rsid w:val="00162CDD"/>
    <w:rsid w:val="00167122"/>
    <w:rsid w:val="00182402"/>
    <w:rsid w:val="0019600F"/>
    <w:rsid w:val="001A6280"/>
    <w:rsid w:val="001C0F96"/>
    <w:rsid w:val="001D6627"/>
    <w:rsid w:val="001D6C34"/>
    <w:rsid w:val="001E123F"/>
    <w:rsid w:val="00264FFA"/>
    <w:rsid w:val="00284E4C"/>
    <w:rsid w:val="00297458"/>
    <w:rsid w:val="002C2E8F"/>
    <w:rsid w:val="002D15DE"/>
    <w:rsid w:val="002E07D5"/>
    <w:rsid w:val="002E6F42"/>
    <w:rsid w:val="002F401B"/>
    <w:rsid w:val="00356174"/>
    <w:rsid w:val="00366A51"/>
    <w:rsid w:val="00386868"/>
    <w:rsid w:val="003C4528"/>
    <w:rsid w:val="003C7369"/>
    <w:rsid w:val="003C7630"/>
    <w:rsid w:val="003D326A"/>
    <w:rsid w:val="00400AA0"/>
    <w:rsid w:val="00407EE9"/>
    <w:rsid w:val="004162FE"/>
    <w:rsid w:val="004528BB"/>
    <w:rsid w:val="004A024A"/>
    <w:rsid w:val="004B00B9"/>
    <w:rsid w:val="00506DE0"/>
    <w:rsid w:val="00513BDB"/>
    <w:rsid w:val="00565D28"/>
    <w:rsid w:val="00567765"/>
    <w:rsid w:val="0057060D"/>
    <w:rsid w:val="005B2CC2"/>
    <w:rsid w:val="005D3204"/>
    <w:rsid w:val="00600232"/>
    <w:rsid w:val="0060780C"/>
    <w:rsid w:val="0061650C"/>
    <w:rsid w:val="00645E48"/>
    <w:rsid w:val="00663D1F"/>
    <w:rsid w:val="0067015A"/>
    <w:rsid w:val="00686355"/>
    <w:rsid w:val="00691C6C"/>
    <w:rsid w:val="00695C69"/>
    <w:rsid w:val="0072179B"/>
    <w:rsid w:val="00731C09"/>
    <w:rsid w:val="007435E7"/>
    <w:rsid w:val="00753EB6"/>
    <w:rsid w:val="00766378"/>
    <w:rsid w:val="007849D8"/>
    <w:rsid w:val="00787BBC"/>
    <w:rsid w:val="007B059A"/>
    <w:rsid w:val="007F29F8"/>
    <w:rsid w:val="00824615"/>
    <w:rsid w:val="00837FF9"/>
    <w:rsid w:val="00841809"/>
    <w:rsid w:val="00845625"/>
    <w:rsid w:val="00850BC2"/>
    <w:rsid w:val="00872D03"/>
    <w:rsid w:val="008C6255"/>
    <w:rsid w:val="009108C4"/>
    <w:rsid w:val="00971A2C"/>
    <w:rsid w:val="009720BE"/>
    <w:rsid w:val="009E357F"/>
    <w:rsid w:val="00A15EF1"/>
    <w:rsid w:val="00A36DA4"/>
    <w:rsid w:val="00A81FBD"/>
    <w:rsid w:val="00A93E49"/>
    <w:rsid w:val="00AD64F3"/>
    <w:rsid w:val="00AF3EA6"/>
    <w:rsid w:val="00AF46BD"/>
    <w:rsid w:val="00AF70D7"/>
    <w:rsid w:val="00B107DE"/>
    <w:rsid w:val="00B35092"/>
    <w:rsid w:val="00B6480E"/>
    <w:rsid w:val="00BC7A1A"/>
    <w:rsid w:val="00BD45B9"/>
    <w:rsid w:val="00BF3A78"/>
    <w:rsid w:val="00BF77C4"/>
    <w:rsid w:val="00C3032C"/>
    <w:rsid w:val="00C474EA"/>
    <w:rsid w:val="00C6283C"/>
    <w:rsid w:val="00C630D7"/>
    <w:rsid w:val="00C85ED3"/>
    <w:rsid w:val="00C92C29"/>
    <w:rsid w:val="00C95FD1"/>
    <w:rsid w:val="00CD6B23"/>
    <w:rsid w:val="00CE0BA1"/>
    <w:rsid w:val="00CF7A8F"/>
    <w:rsid w:val="00D669EC"/>
    <w:rsid w:val="00DA6E20"/>
    <w:rsid w:val="00DB3550"/>
    <w:rsid w:val="00DC3AB3"/>
    <w:rsid w:val="00E074B8"/>
    <w:rsid w:val="00E12543"/>
    <w:rsid w:val="00E258C9"/>
    <w:rsid w:val="00E53669"/>
    <w:rsid w:val="00E82F4D"/>
    <w:rsid w:val="00EA6BA2"/>
    <w:rsid w:val="00EB0A0B"/>
    <w:rsid w:val="00ED2125"/>
    <w:rsid w:val="00ED72FB"/>
    <w:rsid w:val="00EE33EF"/>
    <w:rsid w:val="00F13820"/>
    <w:rsid w:val="00F37558"/>
    <w:rsid w:val="00F55EC8"/>
    <w:rsid w:val="00F74543"/>
    <w:rsid w:val="00F80799"/>
    <w:rsid w:val="00F93420"/>
    <w:rsid w:val="00FA0AB0"/>
    <w:rsid w:val="00FC1D83"/>
    <w:rsid w:val="00FE5A91"/>
    <w:rsid w:val="00FF34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19C24"/>
  <w15:docId w15:val="{1B1DC125-B056-44D4-B531-8190B6312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4B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74B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E357F"/>
    <w:rPr>
      <w:color w:val="808080"/>
    </w:rPr>
  </w:style>
  <w:style w:type="table" w:styleId="TableGrid">
    <w:name w:val="Table Grid"/>
    <w:basedOn w:val="TableNormal"/>
    <w:uiPriority w:val="39"/>
    <w:rsid w:val="009108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356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4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4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2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9617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11.vsd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eel.ahsan</dc:creator>
  <cp:lastModifiedBy>Muhammad khan</cp:lastModifiedBy>
  <cp:revision>49</cp:revision>
  <cp:lastPrinted>2018-10-30T10:03:00Z</cp:lastPrinted>
  <dcterms:created xsi:type="dcterms:W3CDTF">2020-03-30T16:53:00Z</dcterms:created>
  <dcterms:modified xsi:type="dcterms:W3CDTF">2024-03-24T06:50:00Z</dcterms:modified>
</cp:coreProperties>
</file>